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F1E3E8" w14:textId="0BF49D68" w:rsidR="00C83446" w:rsidRPr="009356D4" w:rsidRDefault="00C83446" w:rsidP="00C83446">
      <w:pPr>
        <w:pStyle w:val="ListParagraph"/>
        <w:rPr>
          <w:rFonts w:eastAsia="Times New Roman" w:cs="Times New Roman"/>
          <w:b/>
          <w:color w:val="000000"/>
          <w:sz w:val="24"/>
          <w:szCs w:val="24"/>
          <w:lang w:val="en-IE" w:eastAsia="en-IE"/>
        </w:rPr>
      </w:pPr>
    </w:p>
    <w:tbl>
      <w:tblPr>
        <w:tblStyle w:val="TableGrid"/>
        <w:tblW w:w="4115" w:type="pct"/>
        <w:tblLook w:val="04A0" w:firstRow="1" w:lastRow="0" w:firstColumn="1" w:lastColumn="0" w:noHBand="0" w:noVBand="1"/>
      </w:tblPr>
      <w:tblGrid>
        <w:gridCol w:w="5170"/>
        <w:gridCol w:w="2103"/>
        <w:gridCol w:w="2103"/>
        <w:gridCol w:w="2103"/>
      </w:tblGrid>
      <w:tr w:rsidR="000B5203" w:rsidRPr="000B5203" w14:paraId="624AC465" w14:textId="195437BE" w:rsidTr="000B5203">
        <w:tc>
          <w:tcPr>
            <w:tcW w:w="2252" w:type="pct"/>
          </w:tcPr>
          <w:p w14:paraId="78C11DBC" w14:textId="5146D531" w:rsidR="000B5203" w:rsidRPr="000B5203" w:rsidRDefault="000B5203" w:rsidP="000B5203">
            <w:pPr>
              <w:rPr>
                <w:rFonts w:cstheme="minorHAnsi"/>
                <w:b/>
                <w:i/>
                <w:sz w:val="20"/>
                <w:szCs w:val="20"/>
              </w:rPr>
            </w:pPr>
            <w:bookmarkStart w:id="0" w:name="_Hlk45629096"/>
            <w:r w:rsidRPr="000B5203">
              <w:rPr>
                <w:rFonts w:cstheme="minorHAnsi"/>
                <w:b/>
                <w:i/>
                <w:sz w:val="20"/>
                <w:szCs w:val="20"/>
              </w:rPr>
              <w:t>CDM lite field</w:t>
            </w:r>
          </w:p>
        </w:tc>
        <w:tc>
          <w:tcPr>
            <w:tcW w:w="916" w:type="pct"/>
          </w:tcPr>
          <w:p w14:paraId="18C896B8" w14:textId="62120D85" w:rsidR="000B5203" w:rsidRPr="000B5203" w:rsidRDefault="000B5203" w:rsidP="000B5203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0B5203">
              <w:rPr>
                <w:rFonts w:cstheme="minorHAnsi"/>
                <w:b/>
                <w:i/>
                <w:sz w:val="20"/>
                <w:szCs w:val="20"/>
              </w:rPr>
              <w:t>Kind</w:t>
            </w:r>
          </w:p>
        </w:tc>
        <w:tc>
          <w:tcPr>
            <w:tcW w:w="916" w:type="pct"/>
          </w:tcPr>
          <w:p w14:paraId="33FD0EAD" w14:textId="333359CB" w:rsidR="000B5203" w:rsidRPr="000B5203" w:rsidRDefault="000B5203" w:rsidP="000B5203">
            <w:pPr>
              <w:rPr>
                <w:rFonts w:cstheme="minorHAnsi"/>
                <w:b/>
                <w:i/>
                <w:sz w:val="20"/>
                <w:szCs w:val="20"/>
              </w:rPr>
            </w:pPr>
            <w:r w:rsidRPr="000B5203">
              <w:rPr>
                <w:rFonts w:cstheme="minorHAnsi"/>
                <w:b/>
                <w:i/>
                <w:sz w:val="20"/>
                <w:szCs w:val="20"/>
              </w:rPr>
              <w:t>Description</w:t>
            </w:r>
          </w:p>
        </w:tc>
        <w:tc>
          <w:tcPr>
            <w:tcW w:w="916" w:type="pct"/>
          </w:tcPr>
          <w:p w14:paraId="4EEB2CAC" w14:textId="57F05A3A" w:rsidR="000B5203" w:rsidRPr="000B5203" w:rsidRDefault="000B5203" w:rsidP="000B5203">
            <w:pPr>
              <w:rPr>
                <w:rFonts w:cstheme="minorHAnsi"/>
                <w:b/>
                <w:bCs/>
                <w:i/>
                <w:iCs/>
                <w:sz w:val="20"/>
                <w:szCs w:val="20"/>
              </w:rPr>
            </w:pPr>
            <w:r w:rsidRPr="000B5203">
              <w:rPr>
                <w:rFonts w:cstheme="minorHAnsi"/>
                <w:b/>
                <w:bCs/>
                <w:i/>
                <w:iCs/>
                <w:sz w:val="20"/>
                <w:szCs w:val="20"/>
              </w:rPr>
              <w:t>Original Table</w:t>
            </w:r>
          </w:p>
        </w:tc>
      </w:tr>
      <w:tr w:rsidR="000B5203" w:rsidRPr="000B5203" w14:paraId="5E3C6B03" w14:textId="2F1D9941" w:rsidTr="000B5203">
        <w:tc>
          <w:tcPr>
            <w:tcW w:w="2252" w:type="pct"/>
          </w:tcPr>
          <w:p w14:paraId="695D2F54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_id</w:t>
            </w:r>
            <w:proofErr w:type="spellEnd"/>
          </w:p>
        </w:tc>
        <w:tc>
          <w:tcPr>
            <w:tcW w:w="916" w:type="pct"/>
          </w:tcPr>
          <w:p w14:paraId="55E57167" w14:textId="320BC9ED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Character</w:t>
            </w:r>
          </w:p>
        </w:tc>
        <w:tc>
          <w:tcPr>
            <w:tcW w:w="916" w:type="pct"/>
          </w:tcPr>
          <w:p w14:paraId="51D21029" w14:textId="094E49C4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unique ID for observation</w:t>
            </w:r>
          </w:p>
        </w:tc>
        <w:tc>
          <w:tcPr>
            <w:tcW w:w="916" w:type="pct"/>
          </w:tcPr>
          <w:p w14:paraId="1D8D1321" w14:textId="3AC24334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  <w:r w:rsidRPr="000B5203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0B5203" w:rsidRPr="000B5203" w14:paraId="1B9451CC" w14:textId="48239B86" w:rsidTr="000B5203">
        <w:tc>
          <w:tcPr>
            <w:tcW w:w="2252" w:type="pct"/>
          </w:tcPr>
          <w:p w14:paraId="4EE22FD3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report_type</w:t>
            </w:r>
            <w:proofErr w:type="spellEnd"/>
          </w:p>
        </w:tc>
        <w:tc>
          <w:tcPr>
            <w:tcW w:w="916" w:type="pct"/>
          </w:tcPr>
          <w:p w14:paraId="12B7430F" w14:textId="6BEDC40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916" w:type="pct"/>
          </w:tcPr>
          <w:p w14:paraId="0573A021" w14:textId="1B864372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0=sub-daily/hourly data except for ICAO platforms</w:t>
            </w:r>
          </w:p>
        </w:tc>
        <w:tc>
          <w:tcPr>
            <w:tcW w:w="916" w:type="pct"/>
          </w:tcPr>
          <w:p w14:paraId="191248E9" w14:textId="4998FD74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header_table</w:t>
            </w:r>
            <w:proofErr w:type="spellEnd"/>
            <w:r w:rsidRPr="000B5203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0B5203" w:rsidRPr="000B5203" w14:paraId="723B5A01" w14:textId="6D83D554" w:rsidTr="000B5203">
        <w:tc>
          <w:tcPr>
            <w:tcW w:w="2252" w:type="pct"/>
          </w:tcPr>
          <w:p w14:paraId="2412AD31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date_time</w:t>
            </w:r>
            <w:proofErr w:type="spellEnd"/>
          </w:p>
        </w:tc>
        <w:tc>
          <w:tcPr>
            <w:tcW w:w="916" w:type="pct"/>
          </w:tcPr>
          <w:p w14:paraId="1E77BA86" w14:textId="0163BC31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Timestamp with time zone</w:t>
            </w:r>
          </w:p>
        </w:tc>
        <w:tc>
          <w:tcPr>
            <w:tcW w:w="916" w:type="pct"/>
          </w:tcPr>
          <w:p w14:paraId="146CC935" w14:textId="6A375002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timestamp for observation</w:t>
            </w:r>
          </w:p>
        </w:tc>
        <w:tc>
          <w:tcPr>
            <w:tcW w:w="916" w:type="pct"/>
          </w:tcPr>
          <w:p w14:paraId="759BEAAD" w14:textId="0D4023A2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  <w:r w:rsidRPr="000B5203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0B5203" w:rsidRPr="000B5203" w14:paraId="4FCD529E" w14:textId="7986F617" w:rsidTr="000B5203">
        <w:tc>
          <w:tcPr>
            <w:tcW w:w="2252" w:type="pct"/>
          </w:tcPr>
          <w:p w14:paraId="69F8C276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date_time_meaning</w:t>
            </w:r>
            <w:proofErr w:type="spellEnd"/>
          </w:p>
        </w:tc>
        <w:tc>
          <w:tcPr>
            <w:tcW w:w="916" w:type="pct"/>
          </w:tcPr>
          <w:p w14:paraId="18249DFB" w14:textId="45EE25E5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916" w:type="pct"/>
          </w:tcPr>
          <w:p w14:paraId="6795A032" w14:textId="52964335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1=beginning Date / time specified indicates the</w:t>
            </w:r>
          </w:p>
          <w:p w14:paraId="722F9BF7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start of the period over which the</w:t>
            </w:r>
          </w:p>
          <w:p w14:paraId="277F51F6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observation was made.</w:t>
            </w:r>
          </w:p>
          <w:p w14:paraId="5A780E53" w14:textId="4C993FBC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2 = end Date / time specified indicates the</w:t>
            </w:r>
          </w:p>
          <w:p w14:paraId="4ACA7CB0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end of the period over which the</w:t>
            </w:r>
          </w:p>
          <w:p w14:paraId="551E536A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observation was made.</w:t>
            </w:r>
          </w:p>
          <w:p w14:paraId="0772DD6E" w14:textId="2E2EEDC8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3= middle Date / time specified indicates the</w:t>
            </w:r>
          </w:p>
          <w:p w14:paraId="5CA58938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middle of the period over which the observation was made.</w:t>
            </w:r>
          </w:p>
          <w:p w14:paraId="5669F317" w14:textId="5964ED5E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916" w:type="pct"/>
          </w:tcPr>
          <w:p w14:paraId="499BCB50" w14:textId="70A3C52E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</w:p>
        </w:tc>
      </w:tr>
      <w:tr w:rsidR="000B5203" w:rsidRPr="000B5203" w14:paraId="589E6BFC" w14:textId="78D398BF" w:rsidTr="000B5203">
        <w:tc>
          <w:tcPr>
            <w:tcW w:w="2252" w:type="pct"/>
          </w:tcPr>
          <w:p w14:paraId="12E7463A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latitude</w:t>
            </w:r>
          </w:p>
        </w:tc>
        <w:tc>
          <w:tcPr>
            <w:tcW w:w="916" w:type="pct"/>
          </w:tcPr>
          <w:p w14:paraId="6F8190D7" w14:textId="1C5E524F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Numeric</w:t>
            </w:r>
          </w:p>
        </w:tc>
        <w:tc>
          <w:tcPr>
            <w:tcW w:w="916" w:type="pct"/>
          </w:tcPr>
          <w:p w14:paraId="3CC73557" w14:textId="6988706C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Longitude of the observed value, -180 to 180 (or other as defined by CRS). This may or may not be the same as the report location.</w:t>
            </w:r>
          </w:p>
        </w:tc>
        <w:tc>
          <w:tcPr>
            <w:tcW w:w="916" w:type="pct"/>
          </w:tcPr>
          <w:p w14:paraId="6897CBAC" w14:textId="55D072EA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</w:p>
        </w:tc>
      </w:tr>
      <w:tr w:rsidR="000B5203" w:rsidRPr="000B5203" w14:paraId="15C7AEEB" w14:textId="226D8218" w:rsidTr="000B5203">
        <w:tc>
          <w:tcPr>
            <w:tcW w:w="2252" w:type="pct"/>
          </w:tcPr>
          <w:p w14:paraId="50A18155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longitude</w:t>
            </w:r>
          </w:p>
        </w:tc>
        <w:tc>
          <w:tcPr>
            <w:tcW w:w="916" w:type="pct"/>
          </w:tcPr>
          <w:p w14:paraId="08789A64" w14:textId="17F43C85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Numeric</w:t>
            </w:r>
          </w:p>
        </w:tc>
        <w:tc>
          <w:tcPr>
            <w:tcW w:w="916" w:type="pct"/>
          </w:tcPr>
          <w:p w14:paraId="21B55018" w14:textId="0FC26E2C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 xml:space="preserve">Latitude of the observed value, -90 to </w:t>
            </w:r>
            <w:r w:rsidRPr="000B5203">
              <w:rPr>
                <w:rFonts w:cstheme="minorHAnsi"/>
                <w:sz w:val="20"/>
                <w:szCs w:val="20"/>
              </w:rPr>
              <w:lastRenderedPageBreak/>
              <w:t>90 (or other as defined by CRS)</w:t>
            </w:r>
          </w:p>
        </w:tc>
        <w:tc>
          <w:tcPr>
            <w:tcW w:w="916" w:type="pct"/>
          </w:tcPr>
          <w:p w14:paraId="5E2488D1" w14:textId="38D568EE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lastRenderedPageBreak/>
              <w:t>observations_table</w:t>
            </w:r>
            <w:proofErr w:type="spellEnd"/>
          </w:p>
        </w:tc>
      </w:tr>
      <w:tr w:rsidR="000B5203" w:rsidRPr="000B5203" w14:paraId="331C8387" w14:textId="3AA1994F" w:rsidTr="000B5203">
        <w:tc>
          <w:tcPr>
            <w:tcW w:w="2252" w:type="pct"/>
          </w:tcPr>
          <w:p w14:paraId="288E36E1" w14:textId="363CE53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_height_above_station_surface</w:t>
            </w:r>
            <w:proofErr w:type="spellEnd"/>
          </w:p>
        </w:tc>
        <w:tc>
          <w:tcPr>
            <w:tcW w:w="916" w:type="pct"/>
          </w:tcPr>
          <w:p w14:paraId="7F71281B" w14:textId="1F29D9DB" w:rsidR="000B5203" w:rsidRPr="000B5203" w:rsidRDefault="000B5203" w:rsidP="000B5203">
            <w:pPr>
              <w:rPr>
                <w:rFonts w:cstheme="minorHAnsi"/>
                <w:sz w:val="20"/>
                <w:szCs w:val="20"/>
                <w:highlight w:val="yellow"/>
              </w:rPr>
            </w:pPr>
            <w:r w:rsidRPr="000B5203">
              <w:rPr>
                <w:rFonts w:cstheme="minorHAnsi"/>
                <w:sz w:val="20"/>
                <w:szCs w:val="20"/>
              </w:rPr>
              <w:t>Numeric</w:t>
            </w:r>
          </w:p>
        </w:tc>
        <w:tc>
          <w:tcPr>
            <w:tcW w:w="916" w:type="pct"/>
          </w:tcPr>
          <w:p w14:paraId="63A1A30F" w14:textId="23977A55" w:rsidR="000B5203" w:rsidRPr="000B5203" w:rsidRDefault="000B5203" w:rsidP="000B5203">
            <w:pPr>
              <w:rPr>
                <w:rFonts w:cstheme="minorHAnsi"/>
                <w:sz w:val="20"/>
                <w:szCs w:val="20"/>
                <w:highlight w:val="yellow"/>
              </w:rPr>
            </w:pPr>
            <w:r w:rsidRPr="000B5203">
              <w:rPr>
                <w:rFonts w:cstheme="minorHAnsi"/>
                <w:sz w:val="20"/>
                <w:szCs w:val="20"/>
              </w:rPr>
              <w:t xml:space="preserve">Height of sensor above local ground or sea surface. Positive values for above surface (e.g. </w:t>
            </w:r>
            <w:proofErr w:type="spellStart"/>
            <w:r w:rsidRPr="000B5203">
              <w:rPr>
                <w:rFonts w:cstheme="minorHAnsi"/>
                <w:sz w:val="20"/>
                <w:szCs w:val="20"/>
              </w:rPr>
              <w:t>sondes</w:t>
            </w:r>
            <w:proofErr w:type="spellEnd"/>
            <w:r w:rsidRPr="000B5203">
              <w:rPr>
                <w:rFonts w:cstheme="minorHAnsi"/>
                <w:sz w:val="20"/>
                <w:szCs w:val="20"/>
              </w:rPr>
              <w:t xml:space="preserve">), negative for below (e.g. </w:t>
            </w:r>
            <w:proofErr w:type="spellStart"/>
            <w:r w:rsidRPr="000B5203">
              <w:rPr>
                <w:rFonts w:cstheme="minorHAnsi"/>
                <w:sz w:val="20"/>
                <w:szCs w:val="20"/>
              </w:rPr>
              <w:t>xbt</w:t>
            </w:r>
            <w:proofErr w:type="spellEnd"/>
            <w:r w:rsidRPr="000B5203">
              <w:rPr>
                <w:rFonts w:cstheme="minorHAnsi"/>
                <w:sz w:val="20"/>
                <w:szCs w:val="20"/>
              </w:rPr>
              <w:t>). For visual observations, height of the visual observing platform.</w:t>
            </w:r>
          </w:p>
        </w:tc>
        <w:tc>
          <w:tcPr>
            <w:tcW w:w="916" w:type="pct"/>
          </w:tcPr>
          <w:p w14:paraId="64834E4E" w14:textId="6E2737D8" w:rsidR="000B5203" w:rsidRPr="000B5203" w:rsidRDefault="000B5203" w:rsidP="000B5203">
            <w:pPr>
              <w:rPr>
                <w:rFonts w:cstheme="minorHAnsi"/>
                <w:sz w:val="20"/>
                <w:szCs w:val="20"/>
                <w:highlight w:val="yellow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</w:p>
        </w:tc>
      </w:tr>
      <w:tr w:rsidR="000B5203" w:rsidRPr="000B5203" w14:paraId="7529952B" w14:textId="1C5FE1AD" w:rsidTr="000B5203">
        <w:tc>
          <w:tcPr>
            <w:tcW w:w="2252" w:type="pct"/>
          </w:tcPr>
          <w:p w14:paraId="67EEA549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ed_variable</w:t>
            </w:r>
            <w:proofErr w:type="spellEnd"/>
          </w:p>
        </w:tc>
        <w:tc>
          <w:tcPr>
            <w:tcW w:w="916" w:type="pct"/>
          </w:tcPr>
          <w:p w14:paraId="6488F4F0" w14:textId="29663769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916" w:type="pct"/>
          </w:tcPr>
          <w:p w14:paraId="5E4FA197" w14:textId="51687868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The variable being observed / measured</w:t>
            </w:r>
          </w:p>
        </w:tc>
        <w:tc>
          <w:tcPr>
            <w:tcW w:w="916" w:type="pct"/>
          </w:tcPr>
          <w:p w14:paraId="25616D6F" w14:textId="71963AF3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</w:p>
        </w:tc>
      </w:tr>
      <w:tr w:rsidR="000B5203" w:rsidRPr="000B5203" w14:paraId="4B71FD9A" w14:textId="25B00F05" w:rsidTr="000B5203">
        <w:tc>
          <w:tcPr>
            <w:tcW w:w="2252" w:type="pct"/>
          </w:tcPr>
          <w:p w14:paraId="574C87BC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units</w:t>
            </w:r>
          </w:p>
        </w:tc>
        <w:tc>
          <w:tcPr>
            <w:tcW w:w="916" w:type="pct"/>
          </w:tcPr>
          <w:p w14:paraId="53144398" w14:textId="4AAD2D16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916" w:type="pct"/>
          </w:tcPr>
          <w:p w14:paraId="3274C339" w14:textId="70A772FD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Units for the observed variable</w:t>
            </w:r>
          </w:p>
        </w:tc>
        <w:tc>
          <w:tcPr>
            <w:tcW w:w="916" w:type="pct"/>
          </w:tcPr>
          <w:p w14:paraId="6E3D0888" w14:textId="2B606242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</w:p>
        </w:tc>
      </w:tr>
      <w:tr w:rsidR="000B5203" w:rsidRPr="000B5203" w14:paraId="6F0EFD31" w14:textId="367D41D1" w:rsidTr="000B5203">
        <w:tc>
          <w:tcPr>
            <w:tcW w:w="2252" w:type="pct"/>
          </w:tcPr>
          <w:p w14:paraId="6F1ADF8C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_value</w:t>
            </w:r>
            <w:proofErr w:type="spellEnd"/>
          </w:p>
        </w:tc>
        <w:tc>
          <w:tcPr>
            <w:tcW w:w="916" w:type="pct"/>
          </w:tcPr>
          <w:p w14:paraId="759EFAF8" w14:textId="2DA7BABA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Numeric</w:t>
            </w:r>
          </w:p>
        </w:tc>
        <w:tc>
          <w:tcPr>
            <w:tcW w:w="916" w:type="pct"/>
          </w:tcPr>
          <w:p w14:paraId="6B32B4BF" w14:textId="16B33888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The observed value</w:t>
            </w:r>
          </w:p>
        </w:tc>
        <w:tc>
          <w:tcPr>
            <w:tcW w:w="916" w:type="pct"/>
          </w:tcPr>
          <w:p w14:paraId="7E52C4DD" w14:textId="2BA639B2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</w:p>
        </w:tc>
      </w:tr>
      <w:tr w:rsidR="000B5203" w:rsidRPr="000B5203" w14:paraId="63AFAF6A" w14:textId="48575F9A" w:rsidTr="000B5203">
        <w:tc>
          <w:tcPr>
            <w:tcW w:w="2252" w:type="pct"/>
          </w:tcPr>
          <w:p w14:paraId="2D143FCE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value_significance</w:t>
            </w:r>
            <w:proofErr w:type="spellEnd"/>
          </w:p>
        </w:tc>
        <w:tc>
          <w:tcPr>
            <w:tcW w:w="916" w:type="pct"/>
          </w:tcPr>
          <w:p w14:paraId="4F149547" w14:textId="4A8EA702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value_significance</w:t>
            </w:r>
            <w:proofErr w:type="spellEnd"/>
          </w:p>
        </w:tc>
        <w:tc>
          <w:tcPr>
            <w:tcW w:w="916" w:type="pct"/>
          </w:tcPr>
          <w:p w14:paraId="0C30ADF3" w14:textId="5DA9D2EA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916" w:type="pct"/>
          </w:tcPr>
          <w:p w14:paraId="5AFB6099" w14:textId="2300329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</w:p>
        </w:tc>
      </w:tr>
      <w:tr w:rsidR="000B5203" w:rsidRPr="000B5203" w14:paraId="4D84719C" w14:textId="78B5BC9F" w:rsidTr="00C44867">
        <w:tc>
          <w:tcPr>
            <w:tcW w:w="2252" w:type="pct"/>
          </w:tcPr>
          <w:p w14:paraId="65E9618D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_duration</w:t>
            </w:r>
            <w:proofErr w:type="spellEnd"/>
          </w:p>
        </w:tc>
        <w:tc>
          <w:tcPr>
            <w:tcW w:w="916" w:type="pct"/>
            <w:vAlign w:val="bottom"/>
          </w:tcPr>
          <w:p w14:paraId="36D6122F" w14:textId="61801CBC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Integer</w:t>
            </w:r>
          </w:p>
        </w:tc>
        <w:tc>
          <w:tcPr>
            <w:tcW w:w="916" w:type="pct"/>
            <w:vAlign w:val="bottom"/>
          </w:tcPr>
          <w:p w14:paraId="0ADB4F83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Duration/period over which observation was made (s)</w:t>
            </w:r>
            <w:r w:rsidRPr="000B5203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A8607B2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0 = instantaneous (less than 2 seconds) </w:t>
            </w:r>
          </w:p>
          <w:p w14:paraId="22E1E67F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1 = 2 seconds</w:t>
            </w:r>
          </w:p>
          <w:p w14:paraId="4F545DC4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2 = 5 seconds</w:t>
            </w:r>
          </w:p>
          <w:p w14:paraId="729E1AEA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3 = 10 seconds</w:t>
            </w:r>
          </w:p>
          <w:p w14:paraId="367B86BC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4= 30 seconds</w:t>
            </w:r>
          </w:p>
          <w:p w14:paraId="3BEC9A5C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5 = I minute</w:t>
            </w:r>
          </w:p>
          <w:p w14:paraId="7EEAA0DF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6 =2 minute</w:t>
            </w:r>
          </w:p>
          <w:p w14:paraId="0A2A88F8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7 = 5 minute</w:t>
            </w:r>
          </w:p>
          <w:p w14:paraId="1CD5529C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8 = 10 minute</w:t>
            </w:r>
          </w:p>
          <w:p w14:paraId="3ECEED35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9 = 1 hour</w:t>
            </w:r>
          </w:p>
          <w:p w14:paraId="236EEF7C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10 = 3 hour</w:t>
            </w:r>
          </w:p>
          <w:p w14:paraId="71E62ABB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11 = 6 hour</w:t>
            </w:r>
          </w:p>
          <w:p w14:paraId="26023B1A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12 = 9 hour</w:t>
            </w:r>
          </w:p>
          <w:p w14:paraId="3EA20EF7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12 = 12 hour</w:t>
            </w:r>
          </w:p>
          <w:p w14:paraId="6A24EE3F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13 = 1 day</w:t>
            </w:r>
          </w:p>
          <w:p w14:paraId="25D4E2E5" w14:textId="77777777" w:rsidR="000B5203" w:rsidRPr="000B5203" w:rsidRDefault="000B5203" w:rsidP="000B5203">
            <w:pPr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lastRenderedPageBreak/>
              <w:t>14 = monthly</w:t>
            </w:r>
          </w:p>
          <w:p w14:paraId="5AA7C2A3" w14:textId="73113644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eastAsia="Times New Roman" w:cstheme="minorHAnsi"/>
                <w:color w:val="000000"/>
                <w:sz w:val="20"/>
                <w:szCs w:val="20"/>
              </w:rPr>
              <w:t>15 = mixed frequency</w:t>
            </w:r>
          </w:p>
        </w:tc>
        <w:tc>
          <w:tcPr>
            <w:tcW w:w="916" w:type="pct"/>
          </w:tcPr>
          <w:p w14:paraId="6F12274E" w14:textId="59A184EC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lastRenderedPageBreak/>
              <w:t>observations_table</w:t>
            </w:r>
            <w:proofErr w:type="spellEnd"/>
          </w:p>
        </w:tc>
      </w:tr>
      <w:tr w:rsidR="000B5203" w:rsidRPr="000B5203" w14:paraId="62F42AE4" w14:textId="267ACBCE" w:rsidTr="000B5203">
        <w:tc>
          <w:tcPr>
            <w:tcW w:w="2252" w:type="pct"/>
          </w:tcPr>
          <w:p w14:paraId="6D075406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platform_type</w:t>
            </w:r>
            <w:proofErr w:type="spellEnd"/>
          </w:p>
        </w:tc>
        <w:tc>
          <w:tcPr>
            <w:tcW w:w="916" w:type="pct"/>
          </w:tcPr>
          <w:p w14:paraId="2A037D8C" w14:textId="6C00ABBF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916" w:type="pct"/>
          </w:tcPr>
          <w:p w14:paraId="4A003A9F" w14:textId="70C9BD76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Structure upon which sensor is mounted, e.g. ship, drifting buoy, tower etc</w:t>
            </w:r>
          </w:p>
        </w:tc>
        <w:tc>
          <w:tcPr>
            <w:tcW w:w="916" w:type="pct"/>
          </w:tcPr>
          <w:p w14:paraId="4FE96A0A" w14:textId="2475492C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header_table</w:t>
            </w:r>
            <w:proofErr w:type="spellEnd"/>
          </w:p>
        </w:tc>
      </w:tr>
      <w:tr w:rsidR="000B5203" w:rsidRPr="000B5203" w14:paraId="06BA8938" w14:textId="4895D10E" w:rsidTr="000B5203">
        <w:tc>
          <w:tcPr>
            <w:tcW w:w="2252" w:type="pct"/>
          </w:tcPr>
          <w:p w14:paraId="4C1E4E29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station_type</w:t>
            </w:r>
            <w:proofErr w:type="spellEnd"/>
          </w:p>
        </w:tc>
        <w:tc>
          <w:tcPr>
            <w:tcW w:w="916" w:type="pct"/>
          </w:tcPr>
          <w:p w14:paraId="17DCA534" w14:textId="6E87F46D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916" w:type="pct"/>
          </w:tcPr>
          <w:p w14:paraId="77042782" w14:textId="70B8E1BF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Type of station, e.g. land station, sea station etc</w:t>
            </w:r>
          </w:p>
        </w:tc>
        <w:tc>
          <w:tcPr>
            <w:tcW w:w="916" w:type="pct"/>
          </w:tcPr>
          <w:p w14:paraId="3681F49B" w14:textId="4284E4FE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header_table</w:t>
            </w:r>
            <w:proofErr w:type="spellEnd"/>
          </w:p>
        </w:tc>
      </w:tr>
      <w:tr w:rsidR="000B5203" w:rsidRPr="000B5203" w14:paraId="7ADA4ABE" w14:textId="3291B514" w:rsidTr="000B5203">
        <w:tc>
          <w:tcPr>
            <w:tcW w:w="2252" w:type="pct"/>
          </w:tcPr>
          <w:p w14:paraId="3D2EEE34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primary_station_id</w:t>
            </w:r>
            <w:proofErr w:type="spellEnd"/>
          </w:p>
        </w:tc>
        <w:tc>
          <w:tcPr>
            <w:tcW w:w="916" w:type="pct"/>
          </w:tcPr>
          <w:p w14:paraId="4324EE64" w14:textId="139FDE0D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Character</w:t>
            </w:r>
          </w:p>
        </w:tc>
        <w:tc>
          <w:tcPr>
            <w:tcW w:w="916" w:type="pct"/>
          </w:tcPr>
          <w:p w14:paraId="61487D97" w14:textId="77165543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Primary station identifier, e.g. WIGOS ID</w:t>
            </w:r>
          </w:p>
        </w:tc>
        <w:tc>
          <w:tcPr>
            <w:tcW w:w="916" w:type="pct"/>
          </w:tcPr>
          <w:p w14:paraId="1ADC80C8" w14:textId="7F51AD1A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header_table</w:t>
            </w:r>
            <w:proofErr w:type="spellEnd"/>
          </w:p>
        </w:tc>
      </w:tr>
      <w:tr w:rsidR="000B5203" w:rsidRPr="000B5203" w14:paraId="546838D5" w14:textId="18453B32" w:rsidTr="000B5203">
        <w:tc>
          <w:tcPr>
            <w:tcW w:w="2252" w:type="pct"/>
          </w:tcPr>
          <w:p w14:paraId="237241C1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station_name</w:t>
            </w:r>
            <w:proofErr w:type="spellEnd"/>
          </w:p>
        </w:tc>
        <w:tc>
          <w:tcPr>
            <w:tcW w:w="916" w:type="pct"/>
          </w:tcPr>
          <w:p w14:paraId="54BC3C75" w14:textId="435080FC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Character</w:t>
            </w:r>
          </w:p>
        </w:tc>
        <w:tc>
          <w:tcPr>
            <w:tcW w:w="916" w:type="pct"/>
          </w:tcPr>
          <w:p w14:paraId="662BA062" w14:textId="02712A34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e.g. GRUAN station name, ship name, site name etc</w:t>
            </w:r>
          </w:p>
        </w:tc>
        <w:tc>
          <w:tcPr>
            <w:tcW w:w="916" w:type="pct"/>
          </w:tcPr>
          <w:p w14:paraId="32FCAC08" w14:textId="7B6AAD90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header_table</w:t>
            </w:r>
            <w:proofErr w:type="spellEnd"/>
          </w:p>
        </w:tc>
      </w:tr>
      <w:tr w:rsidR="000B5203" w:rsidRPr="000B5203" w14:paraId="4AFD5433" w14:textId="22607198" w:rsidTr="000B5203">
        <w:tc>
          <w:tcPr>
            <w:tcW w:w="2252" w:type="pct"/>
          </w:tcPr>
          <w:p w14:paraId="3D592589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quality_flag</w:t>
            </w:r>
            <w:proofErr w:type="spellEnd"/>
          </w:p>
        </w:tc>
        <w:tc>
          <w:tcPr>
            <w:tcW w:w="916" w:type="pct"/>
          </w:tcPr>
          <w:p w14:paraId="00AEBFB6" w14:textId="04D76DB8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916" w:type="pct"/>
          </w:tcPr>
          <w:p w14:paraId="5B337EEC" w14:textId="5798D928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Quality flag for observation</w:t>
            </w:r>
          </w:p>
        </w:tc>
        <w:tc>
          <w:tcPr>
            <w:tcW w:w="916" w:type="pct"/>
          </w:tcPr>
          <w:p w14:paraId="68F2A105" w14:textId="4691558A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</w:p>
        </w:tc>
      </w:tr>
      <w:tr w:rsidR="000B5203" w:rsidRPr="000B5203" w14:paraId="6A2ADE7A" w14:textId="3F181DA0" w:rsidTr="000B5203">
        <w:tc>
          <w:tcPr>
            <w:tcW w:w="2252" w:type="pct"/>
          </w:tcPr>
          <w:p w14:paraId="73941360" w14:textId="77777777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data_policy_licence</w:t>
            </w:r>
            <w:proofErr w:type="spellEnd"/>
          </w:p>
        </w:tc>
        <w:tc>
          <w:tcPr>
            <w:tcW w:w="916" w:type="pct"/>
          </w:tcPr>
          <w:p w14:paraId="3F138039" w14:textId="1A647BCE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data_policy_licence</w:t>
            </w:r>
            <w:proofErr w:type="spellEnd"/>
          </w:p>
        </w:tc>
        <w:tc>
          <w:tcPr>
            <w:tcW w:w="916" w:type="pct"/>
          </w:tcPr>
          <w:p w14:paraId="49A5CFA3" w14:textId="1BEE42F6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r w:rsidRPr="000B5203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916" w:type="pct"/>
          </w:tcPr>
          <w:p w14:paraId="1B3550AE" w14:textId="508B5C15" w:rsidR="000B5203" w:rsidRPr="000B5203" w:rsidRDefault="000B5203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</w:p>
        </w:tc>
      </w:tr>
      <w:tr w:rsidR="003E1020" w:rsidRPr="000B5203" w14:paraId="1D6E41FE" w14:textId="77777777" w:rsidTr="000B5203">
        <w:tc>
          <w:tcPr>
            <w:tcW w:w="2252" w:type="pct"/>
          </w:tcPr>
          <w:p w14:paraId="7CCC1F59" w14:textId="474A6BFC" w:rsidR="003E1020" w:rsidRPr="000B5203" w:rsidRDefault="003E1020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source_id</w:t>
            </w:r>
            <w:proofErr w:type="spellEnd"/>
          </w:p>
        </w:tc>
        <w:tc>
          <w:tcPr>
            <w:tcW w:w="916" w:type="pct"/>
          </w:tcPr>
          <w:p w14:paraId="3DDB97A9" w14:textId="3EF4B6BE" w:rsidR="003E1020" w:rsidRPr="000B5203" w:rsidRDefault="003E1020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source_id</w:t>
            </w:r>
            <w:proofErr w:type="spellEnd"/>
          </w:p>
        </w:tc>
        <w:tc>
          <w:tcPr>
            <w:tcW w:w="916" w:type="pct"/>
          </w:tcPr>
          <w:p w14:paraId="2C5611D3" w14:textId="5DEDC891" w:rsidR="003E1020" w:rsidRPr="000B5203" w:rsidRDefault="003E1020" w:rsidP="000B5203">
            <w:pPr>
              <w:rPr>
                <w:rFonts w:cstheme="minorHAnsi"/>
                <w:sz w:val="20"/>
                <w:szCs w:val="20"/>
              </w:rPr>
            </w:pPr>
            <w:r w:rsidRPr="003E1020">
              <w:rPr>
                <w:rFonts w:cstheme="minorHAnsi"/>
                <w:sz w:val="20"/>
                <w:szCs w:val="20"/>
              </w:rPr>
              <w:t>varchar</w:t>
            </w:r>
          </w:p>
        </w:tc>
        <w:tc>
          <w:tcPr>
            <w:tcW w:w="916" w:type="pct"/>
          </w:tcPr>
          <w:p w14:paraId="7CF6A6E9" w14:textId="2780B314" w:rsidR="003E1020" w:rsidRPr="000B5203" w:rsidRDefault="003E1020" w:rsidP="000B520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0B5203">
              <w:rPr>
                <w:rFonts w:cstheme="minorHAnsi"/>
                <w:sz w:val="20"/>
                <w:szCs w:val="20"/>
              </w:rPr>
              <w:t>observations_table</w:t>
            </w:r>
            <w:proofErr w:type="spellEnd"/>
          </w:p>
        </w:tc>
      </w:tr>
    </w:tbl>
    <w:p w14:paraId="3E0949FD" w14:textId="77777777" w:rsidR="00C83446" w:rsidRDefault="00C83446">
      <w:bookmarkStart w:id="1" w:name="_GoBack"/>
      <w:bookmarkEnd w:id="0"/>
      <w:bookmarkEnd w:id="1"/>
    </w:p>
    <w:sectPr w:rsidR="00C83446" w:rsidSect="00181C5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zQ0NrM0NjUyNbZU0lEKTi0uzszPAykwrAUAV4flliwAAAA="/>
  </w:docVars>
  <w:rsids>
    <w:rsidRoot w:val="009A1759"/>
    <w:rsid w:val="000B5203"/>
    <w:rsid w:val="00181C54"/>
    <w:rsid w:val="00241A81"/>
    <w:rsid w:val="003E1020"/>
    <w:rsid w:val="00483FCD"/>
    <w:rsid w:val="004C6C77"/>
    <w:rsid w:val="004D480A"/>
    <w:rsid w:val="00593723"/>
    <w:rsid w:val="00836EC2"/>
    <w:rsid w:val="008428FD"/>
    <w:rsid w:val="008B628C"/>
    <w:rsid w:val="008C44C5"/>
    <w:rsid w:val="008D52B2"/>
    <w:rsid w:val="009A1759"/>
    <w:rsid w:val="00B9226D"/>
    <w:rsid w:val="00C83446"/>
    <w:rsid w:val="00E561C4"/>
    <w:rsid w:val="00E80C87"/>
    <w:rsid w:val="00EB5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7AABC"/>
  <w15:chartTrackingRefBased/>
  <w15:docId w15:val="{98811F8B-9DB1-415F-9580-33F4AAA27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17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3446"/>
    <w:pPr>
      <w:spacing w:after="200" w:line="276" w:lineRule="auto"/>
      <w:ind w:left="720"/>
      <w:contextualSpacing/>
    </w:pPr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6E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6E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40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oone</dc:creator>
  <cp:keywords/>
  <dc:description/>
  <cp:lastModifiedBy>Simon Noone</cp:lastModifiedBy>
  <cp:revision>2</cp:revision>
  <dcterms:created xsi:type="dcterms:W3CDTF">2020-10-20T09:57:00Z</dcterms:created>
  <dcterms:modified xsi:type="dcterms:W3CDTF">2020-10-20T09:57:00Z</dcterms:modified>
</cp:coreProperties>
</file>